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60950" w14:textId="5011C530" w:rsidR="005865BE" w:rsidRDefault="005865BE" w:rsidP="005865BE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ANEXO VI</w:t>
      </w:r>
    </w:p>
    <w:p w14:paraId="6B017243" w14:textId="337D781F" w:rsidR="00E34538" w:rsidRPr="00563319" w:rsidRDefault="00E34538" w:rsidP="00C30B76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color w:val="000000" w:themeColor="text1"/>
          <w:sz w:val="28"/>
          <w:szCs w:val="28"/>
        </w:rPr>
        <w:t>I Prêmio Nacional de Espeleologia Michel Le Bret</w:t>
      </w:r>
    </w:p>
    <w:p w14:paraId="318955F9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ÇÃO TÉCNICA</w:t>
      </w:r>
    </w:p>
    <w:p w14:paraId="7CB3FF01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231F20"/>
          <w:szCs w:val="24"/>
        </w:rPr>
      </w:pPr>
    </w:p>
    <w:p w14:paraId="204AC97E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666666"/>
          <w:szCs w:val="24"/>
        </w:rPr>
      </w:pPr>
    </w:p>
    <w:p w14:paraId="314B3293" w14:textId="1C3DC827" w:rsidR="00E34538" w:rsidRPr="004C5903" w:rsidRDefault="00E34538" w:rsidP="004C5903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  <w:bookmarkStart w:id="0" w:name="_Hlk76396646"/>
      <w:r w:rsidRPr="00563319">
        <w:rPr>
          <w:rFonts w:ascii="Times New Roman" w:hAnsi="Times New Roman" w:cs="Times New Roman"/>
          <w:color w:val="231F20"/>
          <w:szCs w:val="24"/>
        </w:rPr>
        <w:t xml:space="preserve">Categoria: </w:t>
      </w:r>
      <w:r w:rsidRPr="00563319">
        <w:rPr>
          <w:rFonts w:ascii="Times New Roman" w:hAnsi="Times New Roman" w:cs="Times New Roman"/>
          <w:color w:val="323130"/>
          <w:szCs w:val="24"/>
        </w:rPr>
        <w:t xml:space="preserve">Seção Técnica </w:t>
      </w:r>
      <w:bookmarkEnd w:id="0"/>
    </w:p>
    <w:p w14:paraId="08935447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80FA204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34D70E03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DB3882B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019F026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A738D3D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971B09F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73D364F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352A1E8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65EBF28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CDFF729" w14:textId="541A0C82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563319">
        <w:rPr>
          <w:rFonts w:ascii="Times New Roman" w:hAnsi="Times New Roman" w:cs="Times New Roman"/>
          <w:color w:val="FF0000"/>
          <w:sz w:val="28"/>
          <w:szCs w:val="28"/>
        </w:rPr>
        <w:t>Título</w:t>
      </w:r>
    </w:p>
    <w:p w14:paraId="2719BDDB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1954BDC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78BED77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E21F76C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81DDA8E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C5637C6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2A69DFE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D07E4E1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531FD1C3" w14:textId="4AA52271" w:rsidR="00563319" w:rsidRPr="004C5903" w:rsidRDefault="00563319" w:rsidP="004C5903">
      <w:pPr>
        <w:rPr>
          <w:rFonts w:ascii="Times New Roman" w:eastAsia="Calibri" w:hAnsi="Times New Roman" w:cs="Times New Roman"/>
          <w:b/>
          <w:bCs/>
          <w:szCs w:val="24"/>
        </w:rPr>
      </w:pPr>
    </w:p>
    <w:sectPr w:rsidR="00563319" w:rsidRPr="004C5903" w:rsidSect="00AC4C39">
      <w:headerReference w:type="default" r:id="rId11"/>
      <w:footerReference w:type="default" r:id="rId12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D0C71" w14:textId="77777777" w:rsidR="005B65DC" w:rsidRDefault="005B65DC" w:rsidP="00C93B11"/>
  </w:endnote>
  <w:endnote w:type="continuationSeparator" w:id="0">
    <w:p w14:paraId="18DF1F0B" w14:textId="77777777" w:rsidR="005B65DC" w:rsidRDefault="005B65DC"/>
  </w:endnote>
  <w:endnote w:type="continuationNotice" w:id="1">
    <w:p w14:paraId="756C3F4B" w14:textId="77777777" w:rsidR="005B65DC" w:rsidRDefault="005B65DC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DF3C8" w14:textId="77777777" w:rsidR="00786924" w:rsidRDefault="00786924" w:rsidP="00DD28A6">
    <w:pPr>
      <w:pStyle w:val="Rodap"/>
      <w:jc w:val="center"/>
    </w:pPr>
  </w:p>
  <w:p w14:paraId="37D2E65B" w14:textId="255992B5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FECBD" w14:textId="77777777" w:rsidR="005B65DC" w:rsidRDefault="005B65DC">
      <w:pPr>
        <w:spacing w:after="48" w:line="259" w:lineRule="auto"/>
      </w:pPr>
      <w:r>
        <w:separator/>
      </w:r>
    </w:p>
  </w:footnote>
  <w:footnote w:type="continuationSeparator" w:id="0">
    <w:p w14:paraId="3B51821D" w14:textId="77777777" w:rsidR="005B65DC" w:rsidRDefault="005B65DC">
      <w:pPr>
        <w:spacing w:after="48" w:line="259" w:lineRule="auto"/>
      </w:pPr>
      <w:r>
        <w:continuationSeparator/>
      </w:r>
    </w:p>
  </w:footnote>
  <w:footnote w:type="continuationNotice" w:id="1">
    <w:p w14:paraId="385E377A" w14:textId="77777777" w:rsidR="005B65DC" w:rsidRDefault="005B65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0C1B2BD0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6C933F" w14:textId="77777777" w:rsidR="00786924" w:rsidRDefault="00786924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2F2A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C5292"/>
    <w:rsid w:val="001E36CF"/>
    <w:rsid w:val="001E44F6"/>
    <w:rsid w:val="001F278E"/>
    <w:rsid w:val="001F33CD"/>
    <w:rsid w:val="001F7146"/>
    <w:rsid w:val="00201509"/>
    <w:rsid w:val="00205255"/>
    <w:rsid w:val="00243D99"/>
    <w:rsid w:val="00255472"/>
    <w:rsid w:val="00265B65"/>
    <w:rsid w:val="002C4CAA"/>
    <w:rsid w:val="002D35F0"/>
    <w:rsid w:val="00307CE7"/>
    <w:rsid w:val="0032214D"/>
    <w:rsid w:val="00323AD6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2DA0"/>
    <w:rsid w:val="00476209"/>
    <w:rsid w:val="004C5903"/>
    <w:rsid w:val="0052255B"/>
    <w:rsid w:val="00526B59"/>
    <w:rsid w:val="005300AB"/>
    <w:rsid w:val="00562983"/>
    <w:rsid w:val="00563014"/>
    <w:rsid w:val="00563319"/>
    <w:rsid w:val="005762A9"/>
    <w:rsid w:val="005865BE"/>
    <w:rsid w:val="005B65DC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4640B"/>
    <w:rsid w:val="0075203C"/>
    <w:rsid w:val="00786924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AE4FE5"/>
    <w:rsid w:val="00B07C4F"/>
    <w:rsid w:val="00B343E4"/>
    <w:rsid w:val="00B361B8"/>
    <w:rsid w:val="00B4130F"/>
    <w:rsid w:val="00B44F91"/>
    <w:rsid w:val="00B562D1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21801"/>
    <w:rsid w:val="00C30B76"/>
    <w:rsid w:val="00C70479"/>
    <w:rsid w:val="00C920CE"/>
    <w:rsid w:val="00C93B11"/>
    <w:rsid w:val="00CA4268"/>
    <w:rsid w:val="00CC4D40"/>
    <w:rsid w:val="00CF2EB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4</cp:revision>
  <cp:lastPrinted>2021-07-28T02:34:00Z</cp:lastPrinted>
  <dcterms:created xsi:type="dcterms:W3CDTF">2021-07-28T02:55:00Z</dcterms:created>
  <dcterms:modified xsi:type="dcterms:W3CDTF">2021-07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